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9854A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b/>
          <w:bCs/>
          <w:color w:val="000000"/>
          <w:sz w:val="28"/>
          <w:szCs w:val="28"/>
          <w:rtl/>
          <w:lang w:val="en-IL" w:eastAsia="en-IL"/>
        </w:rPr>
        <w:t>דף הכריכה</w:t>
      </w:r>
    </w:p>
    <w:p w14:paraId="36DB3E93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13FC6D50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5FA5CB8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8"/>
          <w:szCs w:val="28"/>
          <w:rtl/>
          <w:lang w:val="en-IL" w:eastAsia="en-IL"/>
        </w:rPr>
        <w:t>אוניברסיטת בן-גוריון בנגב</w:t>
      </w:r>
    </w:p>
    <w:p w14:paraId="00C3E3B4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8"/>
          <w:szCs w:val="28"/>
          <w:rtl/>
          <w:lang w:val="en-IL" w:eastAsia="en-IL"/>
        </w:rPr>
        <w:t>הפקולטה למדעי הבריאות</w:t>
      </w:r>
    </w:p>
    <w:p w14:paraId="7603103B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E92AF34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C58485E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31DCF5F9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4D5114D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7D056127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26D1F7C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val="en-IL" w:eastAsia="en-IL"/>
        </w:rPr>
        <w:t>המחלקה ל</w:t>
      </w:r>
      <w:r w:rsidRPr="007C1846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 </w:t>
      </w: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………………………………</w:t>
      </w:r>
    </w:p>
    <w:p w14:paraId="3F5DBDE0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A4A0E73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618FD9C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17C62D7B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28CB7910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20F02931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val="en-IL" w:eastAsia="en-IL"/>
        </w:rPr>
        <w:t>נושא החיבור</w:t>
      </w:r>
      <w:r w:rsidRPr="007C1846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 </w:t>
      </w: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………………………………………………………………</w:t>
      </w:r>
    </w:p>
    <w:p w14:paraId="3868F021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2CD0E5BA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509CBD6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43DDC495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2DCB5AED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חיבור לשם קבלת התואר מוסמך במדעי הרפואה </w:t>
      </w: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(</w:t>
      </w:r>
      <w:proofErr w:type="spellStart"/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M.Med.Sc</w:t>
      </w:r>
      <w:proofErr w:type="spellEnd"/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.)</w:t>
      </w:r>
    </w:p>
    <w:p w14:paraId="6D6C04EB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405AEDE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49127275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מאת </w:t>
      </w: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………………………</w:t>
      </w:r>
    </w:p>
    <w:p w14:paraId="63BDDD5A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5E1A04A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3BCEDB26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9BA175A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431E834E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4A0163D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C81DFE8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D776E2B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19CA4BE1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0CDABB7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D414F10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 עברי </w:t>
      </w: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…………………………………  </w:t>
      </w:r>
      <w:r w:rsidRPr="007C1846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 לועזי </w:t>
      </w: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…</w:t>
      </w:r>
    </w:p>
    <w:p w14:paraId="7D8312DE" w14:textId="77777777" w:rsidR="007C1846" w:rsidRPr="007C1846" w:rsidRDefault="007C1846" w:rsidP="007C1846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7C1846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D0D38E3" w14:textId="77777777" w:rsidR="00644F06" w:rsidRPr="007C1846" w:rsidRDefault="00644F06" w:rsidP="007C1846">
      <w:pPr>
        <w:bidi/>
        <w:rPr>
          <w:lang w:val="en-IL"/>
        </w:rPr>
      </w:pPr>
    </w:p>
    <w:sectPr w:rsidR="00644F06" w:rsidRPr="007C18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ef">
    <w:charset w:val="B1"/>
    <w:family w:val="auto"/>
    <w:pitch w:val="variable"/>
    <w:sig w:usb0="00000807" w:usb1="40000000" w:usb2="00000000" w:usb3="00000000" w:csb0="000000B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zK1MDQ0MDYwtLBU0lEKTi0uzszPAykwrAUAsVBP4iwAAAA="/>
  </w:docVars>
  <w:rsids>
    <w:rsidRoot w:val="007C1846"/>
    <w:rsid w:val="00644F06"/>
    <w:rsid w:val="00695865"/>
    <w:rsid w:val="007C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96FE7"/>
  <w15:chartTrackingRefBased/>
  <w15:docId w15:val="{63B89442-81D7-49F8-934C-0ADB9A37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3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4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6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4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8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Hoober</dc:creator>
  <cp:keywords/>
  <dc:description/>
  <cp:lastModifiedBy>Lin Hoober</cp:lastModifiedBy>
  <cp:revision>1</cp:revision>
  <dcterms:created xsi:type="dcterms:W3CDTF">2021-12-20T11:16:00Z</dcterms:created>
  <dcterms:modified xsi:type="dcterms:W3CDTF">2021-12-20T11:17:00Z</dcterms:modified>
</cp:coreProperties>
</file>